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4BCB" w:rsidRDefault="00794BCB" w:rsidP="00794BCB">
      <w:pPr>
        <w:pStyle w:val="Title"/>
      </w:pPr>
      <w:r>
        <w:t>Grant / Study Processing</w:t>
      </w:r>
    </w:p>
    <w:tbl>
      <w:tblPr>
        <w:tblW w:w="0" w:type="auto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600" w:firstRow="0" w:lastRow="0" w:firstColumn="0" w:lastColumn="0" w:noHBand="1" w:noVBand="1"/>
      </w:tblPr>
      <w:tblGrid>
        <w:gridCol w:w="3690"/>
        <w:gridCol w:w="3510"/>
        <w:gridCol w:w="3600"/>
        <w:gridCol w:w="3510"/>
      </w:tblGrid>
      <w:tr w:rsidR="00794BCB" w:rsidRPr="00FA3EB3" w:rsidTr="00973973">
        <w:trPr>
          <w:trHeight w:val="449"/>
        </w:trPr>
        <w:tc>
          <w:tcPr>
            <w:tcW w:w="3690" w:type="dxa"/>
            <w:vAlign w:val="center"/>
          </w:tcPr>
          <w:p w:rsidR="00794BCB" w:rsidRPr="004344C5" w:rsidRDefault="00794BCB" w:rsidP="00973973">
            <w:pPr>
              <w:pStyle w:val="Labels"/>
              <w:rPr>
                <w:sz w:val="24"/>
                <w:szCs w:val="24"/>
              </w:rPr>
            </w:pPr>
            <w:r w:rsidRPr="004344C5">
              <w:rPr>
                <w:sz w:val="24"/>
                <w:szCs w:val="24"/>
              </w:rPr>
              <w:t>Date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center"/>
          </w:tcPr>
          <w:p w:rsidR="00794BCB" w:rsidRPr="004344C5" w:rsidRDefault="00794BCB" w:rsidP="00973973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vAlign w:val="center"/>
          </w:tcPr>
          <w:p w:rsidR="00794BCB" w:rsidRPr="004344C5" w:rsidRDefault="00794BCB" w:rsidP="00973973">
            <w:pPr>
              <w:pStyle w:val="Labels"/>
              <w:rPr>
                <w:sz w:val="24"/>
                <w:szCs w:val="24"/>
              </w:rPr>
            </w:pPr>
            <w:r w:rsidRPr="004344C5">
              <w:rPr>
                <w:sz w:val="24"/>
                <w:szCs w:val="24"/>
              </w:rPr>
              <w:t>Study Name</w:t>
            </w:r>
          </w:p>
        </w:tc>
        <w:tc>
          <w:tcPr>
            <w:tcW w:w="3510" w:type="dxa"/>
            <w:shd w:val="clear" w:color="auto" w:fill="F2F2F2" w:themeFill="background1" w:themeFillShade="F2"/>
          </w:tcPr>
          <w:p w:rsidR="00794BCB" w:rsidRPr="00FA3EB3" w:rsidRDefault="00794BCB" w:rsidP="001F03AB"/>
        </w:tc>
      </w:tr>
      <w:tr w:rsidR="00794BCB" w:rsidRPr="00FA3EB3" w:rsidTr="00973973">
        <w:tc>
          <w:tcPr>
            <w:tcW w:w="3690" w:type="dxa"/>
            <w:vAlign w:val="center"/>
          </w:tcPr>
          <w:p w:rsidR="00794BCB" w:rsidRPr="004344C5" w:rsidRDefault="00794BCB" w:rsidP="00973973">
            <w:pPr>
              <w:pStyle w:val="Labels"/>
              <w:rPr>
                <w:sz w:val="24"/>
                <w:szCs w:val="24"/>
              </w:rPr>
            </w:pPr>
            <w:r w:rsidRPr="004344C5">
              <w:rPr>
                <w:sz w:val="24"/>
                <w:szCs w:val="24"/>
              </w:rPr>
              <w:t xml:space="preserve">Protocol </w:t>
            </w:r>
            <w:r w:rsidR="00973973">
              <w:rPr>
                <w:sz w:val="24"/>
                <w:szCs w:val="24"/>
              </w:rPr>
              <w:t>Number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center"/>
          </w:tcPr>
          <w:p w:rsidR="00794BCB" w:rsidRPr="004344C5" w:rsidRDefault="00794BCB" w:rsidP="00973973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vAlign w:val="center"/>
          </w:tcPr>
          <w:p w:rsidR="00794BCB" w:rsidRPr="004344C5" w:rsidRDefault="00794BCB" w:rsidP="00973973">
            <w:pPr>
              <w:pStyle w:val="Labels"/>
              <w:rPr>
                <w:sz w:val="24"/>
                <w:szCs w:val="24"/>
              </w:rPr>
            </w:pPr>
            <w:r w:rsidRPr="004344C5">
              <w:rPr>
                <w:sz w:val="24"/>
                <w:szCs w:val="24"/>
              </w:rPr>
              <w:t>Study Coordinator / Contact</w:t>
            </w:r>
          </w:p>
        </w:tc>
        <w:tc>
          <w:tcPr>
            <w:tcW w:w="3510" w:type="dxa"/>
            <w:shd w:val="clear" w:color="auto" w:fill="F2F2F2" w:themeFill="background1" w:themeFillShade="F2"/>
          </w:tcPr>
          <w:p w:rsidR="00794BCB" w:rsidRPr="00FA3EB3" w:rsidRDefault="00794BCB" w:rsidP="001F03AB"/>
        </w:tc>
      </w:tr>
      <w:tr w:rsidR="00794BCB" w:rsidRPr="00FA3EB3" w:rsidTr="00973973">
        <w:trPr>
          <w:trHeight w:val="61"/>
        </w:trPr>
        <w:tc>
          <w:tcPr>
            <w:tcW w:w="3690" w:type="dxa"/>
            <w:vAlign w:val="center"/>
          </w:tcPr>
          <w:p w:rsidR="00794BCB" w:rsidRPr="004344C5" w:rsidRDefault="00794BCB" w:rsidP="00973973">
            <w:pPr>
              <w:pStyle w:val="Labels"/>
              <w:rPr>
                <w:sz w:val="24"/>
                <w:szCs w:val="24"/>
              </w:rPr>
            </w:pPr>
            <w:r w:rsidRPr="004344C5">
              <w:rPr>
                <w:sz w:val="24"/>
                <w:szCs w:val="24"/>
              </w:rPr>
              <w:t xml:space="preserve">Pager </w:t>
            </w:r>
            <w:r w:rsidR="00973973">
              <w:rPr>
                <w:sz w:val="24"/>
                <w:szCs w:val="24"/>
              </w:rPr>
              <w:t>Number</w:t>
            </w:r>
          </w:p>
        </w:tc>
        <w:tc>
          <w:tcPr>
            <w:tcW w:w="3510" w:type="dxa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:rsidR="00794BCB" w:rsidRPr="004344C5" w:rsidRDefault="00794BCB" w:rsidP="00973973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tcBorders>
              <w:bottom w:val="single" w:sz="4" w:space="0" w:color="A6A6A6" w:themeColor="background1" w:themeShade="A6"/>
            </w:tcBorders>
            <w:vAlign w:val="center"/>
          </w:tcPr>
          <w:p w:rsidR="00794BCB" w:rsidRPr="004344C5" w:rsidRDefault="00794BCB" w:rsidP="00973973">
            <w:pPr>
              <w:pStyle w:val="Labels"/>
              <w:rPr>
                <w:sz w:val="24"/>
                <w:szCs w:val="24"/>
              </w:rPr>
            </w:pPr>
            <w:r w:rsidRPr="004344C5">
              <w:rPr>
                <w:sz w:val="24"/>
                <w:szCs w:val="24"/>
              </w:rPr>
              <w:t>Phone Number</w:t>
            </w:r>
          </w:p>
        </w:tc>
        <w:tc>
          <w:tcPr>
            <w:tcW w:w="3510" w:type="dxa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:rsidR="00794BCB" w:rsidRPr="00FA3EB3" w:rsidRDefault="00794BCB" w:rsidP="001F03AB"/>
        </w:tc>
      </w:tr>
      <w:tr w:rsidR="00794BCB" w:rsidRPr="00FA3EB3" w:rsidTr="00973973">
        <w:tc>
          <w:tcPr>
            <w:tcW w:w="3690" w:type="dxa"/>
            <w:tcBorders>
              <w:right w:val="single" w:sz="4" w:space="0" w:color="A6A6A6" w:themeColor="background1" w:themeShade="A6"/>
            </w:tcBorders>
            <w:vAlign w:val="center"/>
          </w:tcPr>
          <w:p w:rsidR="00794BCB" w:rsidRPr="004344C5" w:rsidRDefault="00794BCB" w:rsidP="00973973">
            <w:pPr>
              <w:pStyle w:val="Labels"/>
              <w:rPr>
                <w:sz w:val="24"/>
                <w:szCs w:val="24"/>
              </w:rPr>
            </w:pPr>
            <w:r w:rsidRPr="004344C5">
              <w:rPr>
                <w:sz w:val="24"/>
                <w:szCs w:val="24"/>
              </w:rPr>
              <w:t>Collection / Special Requirements</w:t>
            </w:r>
          </w:p>
        </w:tc>
        <w:tc>
          <w:tcPr>
            <w:tcW w:w="3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vAlign w:val="center"/>
          </w:tcPr>
          <w:p w:rsidR="00794BCB" w:rsidRPr="004344C5" w:rsidRDefault="00794BCB" w:rsidP="00973973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vAlign w:val="center"/>
          </w:tcPr>
          <w:p w:rsidR="00794BCB" w:rsidRPr="004344C5" w:rsidRDefault="00794BCB" w:rsidP="00973973">
            <w:pPr>
              <w:pStyle w:val="Labels"/>
              <w:rPr>
                <w:sz w:val="24"/>
                <w:szCs w:val="24"/>
              </w:rPr>
            </w:pPr>
          </w:p>
        </w:tc>
        <w:tc>
          <w:tcPr>
            <w:tcW w:w="3510" w:type="dxa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:rsidR="00794BCB" w:rsidRPr="00FA3EB3" w:rsidRDefault="00794BCB" w:rsidP="001F03AB"/>
        </w:tc>
      </w:tr>
    </w:tbl>
    <w:p w:rsidR="00794BCB" w:rsidRPr="004344C5" w:rsidRDefault="00794BCB" w:rsidP="00794BCB">
      <w:pPr>
        <w:pStyle w:val="Labels"/>
        <w:rPr>
          <w:sz w:val="24"/>
          <w:szCs w:val="24"/>
        </w:rPr>
      </w:pPr>
      <w:r w:rsidRPr="004344C5">
        <w:rPr>
          <w:sz w:val="24"/>
          <w:szCs w:val="24"/>
        </w:rPr>
        <w:t xml:space="preserve">Processing Requirements: Please </w:t>
      </w:r>
      <w:r w:rsidRPr="004344C5">
        <w:rPr>
          <w:b/>
          <w:sz w:val="24"/>
          <w:szCs w:val="24"/>
        </w:rPr>
        <w:t xml:space="preserve">Type </w:t>
      </w:r>
      <w:r w:rsidRPr="004344C5">
        <w:rPr>
          <w:sz w:val="24"/>
          <w:szCs w:val="24"/>
        </w:rPr>
        <w:t>and complete Chart Below.</w:t>
      </w:r>
    </w:p>
    <w:p w:rsidR="00794BCB" w:rsidRPr="004344C5" w:rsidRDefault="00794BCB" w:rsidP="00794BCB">
      <w:pPr>
        <w:pStyle w:val="Labels"/>
        <w:rPr>
          <w:b/>
          <w:sz w:val="24"/>
          <w:szCs w:val="24"/>
        </w:rPr>
      </w:pPr>
      <w:r w:rsidRPr="004344C5">
        <w:rPr>
          <w:b/>
          <w:sz w:val="24"/>
          <w:szCs w:val="24"/>
        </w:rPr>
        <w:t>Will supplies be provided (circle): YES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439"/>
        <w:gridCol w:w="1439"/>
        <w:gridCol w:w="1439"/>
        <w:gridCol w:w="1439"/>
        <w:gridCol w:w="1439"/>
        <w:gridCol w:w="1439"/>
        <w:gridCol w:w="1439"/>
        <w:gridCol w:w="1439"/>
        <w:gridCol w:w="1439"/>
        <w:gridCol w:w="1439"/>
      </w:tblGrid>
      <w:tr w:rsidR="00794BCB" w:rsidTr="005A5D41">
        <w:tc>
          <w:tcPr>
            <w:tcW w:w="1439" w:type="dxa"/>
            <w:shd w:val="clear" w:color="auto" w:fill="833C0B" w:themeFill="accent2" w:themeFillShade="80"/>
            <w:vAlign w:val="center"/>
          </w:tcPr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Tube</w:t>
            </w:r>
          </w:p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Color</w:t>
            </w:r>
          </w:p>
        </w:tc>
        <w:tc>
          <w:tcPr>
            <w:tcW w:w="1439" w:type="dxa"/>
            <w:shd w:val="clear" w:color="auto" w:fill="833C0B" w:themeFill="accent2" w:themeFillShade="80"/>
            <w:vAlign w:val="center"/>
          </w:tcPr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Centrifuge</w:t>
            </w:r>
          </w:p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Y or N</w:t>
            </w:r>
          </w:p>
        </w:tc>
        <w:tc>
          <w:tcPr>
            <w:tcW w:w="1439" w:type="dxa"/>
            <w:shd w:val="clear" w:color="auto" w:fill="833C0B" w:themeFill="accent2" w:themeFillShade="80"/>
            <w:vAlign w:val="center"/>
          </w:tcPr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Aliquot Volume</w:t>
            </w:r>
          </w:p>
        </w:tc>
        <w:tc>
          <w:tcPr>
            <w:tcW w:w="1439" w:type="dxa"/>
            <w:shd w:val="clear" w:color="auto" w:fill="833C0B" w:themeFill="accent2" w:themeFillShade="80"/>
            <w:vAlign w:val="center"/>
          </w:tcPr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Centrifuge Speed RPM’s</w:t>
            </w:r>
          </w:p>
        </w:tc>
        <w:tc>
          <w:tcPr>
            <w:tcW w:w="1439" w:type="dxa"/>
            <w:shd w:val="clear" w:color="auto" w:fill="833C0B" w:themeFill="accent2" w:themeFillShade="80"/>
            <w:vAlign w:val="center"/>
          </w:tcPr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Centrifuge</w:t>
            </w:r>
          </w:p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How long?</w:t>
            </w:r>
          </w:p>
        </w:tc>
        <w:tc>
          <w:tcPr>
            <w:tcW w:w="1439" w:type="dxa"/>
            <w:shd w:val="clear" w:color="auto" w:fill="833C0B" w:themeFill="accent2" w:themeFillShade="80"/>
            <w:vAlign w:val="center"/>
          </w:tcPr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Aliquot</w:t>
            </w:r>
          </w:p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How Many Tubes?</w:t>
            </w:r>
          </w:p>
        </w:tc>
        <w:tc>
          <w:tcPr>
            <w:tcW w:w="1439" w:type="dxa"/>
            <w:shd w:val="clear" w:color="auto" w:fill="833C0B" w:themeFill="accent2" w:themeFillShade="80"/>
            <w:vAlign w:val="center"/>
          </w:tcPr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Storage</w:t>
            </w:r>
          </w:p>
        </w:tc>
        <w:tc>
          <w:tcPr>
            <w:tcW w:w="1439" w:type="dxa"/>
            <w:shd w:val="clear" w:color="auto" w:fill="833C0B" w:themeFill="accent2" w:themeFillShade="80"/>
            <w:vAlign w:val="center"/>
          </w:tcPr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Will Lab be Shipping?</w:t>
            </w:r>
          </w:p>
        </w:tc>
        <w:tc>
          <w:tcPr>
            <w:tcW w:w="1439" w:type="dxa"/>
            <w:shd w:val="clear" w:color="auto" w:fill="833C0B" w:themeFill="accent2" w:themeFillShade="80"/>
            <w:vAlign w:val="center"/>
          </w:tcPr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Time</w:t>
            </w:r>
          </w:p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Point of Draw</w:t>
            </w:r>
          </w:p>
        </w:tc>
        <w:tc>
          <w:tcPr>
            <w:tcW w:w="1439" w:type="dxa"/>
            <w:shd w:val="clear" w:color="auto" w:fill="833C0B" w:themeFill="accent2" w:themeFillShade="80"/>
            <w:vAlign w:val="center"/>
          </w:tcPr>
          <w:p w:rsidR="00794BCB" w:rsidRPr="004344C5" w:rsidRDefault="00794BCB" w:rsidP="005A5D41">
            <w:pPr>
              <w:jc w:val="center"/>
              <w:rPr>
                <w:b/>
                <w:color w:val="FFFFFF" w:themeColor="background1"/>
              </w:rPr>
            </w:pPr>
            <w:r w:rsidRPr="004344C5">
              <w:rPr>
                <w:b/>
                <w:color w:val="FFFFFF" w:themeColor="background1"/>
              </w:rPr>
              <w:t>Additional Comments</w:t>
            </w:r>
          </w:p>
        </w:tc>
      </w:tr>
      <w:tr w:rsidR="00794BCB" w:rsidTr="001F03AB"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  <w:p w:rsidR="00794BCB" w:rsidRDefault="00794BCB" w:rsidP="001F03AB"/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</w:tr>
      <w:tr w:rsidR="00794BCB" w:rsidTr="001F03AB">
        <w:tc>
          <w:tcPr>
            <w:tcW w:w="1439" w:type="dxa"/>
          </w:tcPr>
          <w:p w:rsidR="00794BCB" w:rsidRDefault="00794BCB" w:rsidP="001F03AB"/>
          <w:p w:rsidR="00794BCB" w:rsidRDefault="00794BCB" w:rsidP="001F03AB"/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</w:tr>
      <w:tr w:rsidR="00794BCB" w:rsidTr="001F03AB"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  <w:p w:rsidR="00794BCB" w:rsidRDefault="00794BCB" w:rsidP="001F03AB"/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</w:tr>
      <w:tr w:rsidR="00794BCB" w:rsidTr="001F03AB">
        <w:tc>
          <w:tcPr>
            <w:tcW w:w="1439" w:type="dxa"/>
          </w:tcPr>
          <w:p w:rsidR="00794BCB" w:rsidRDefault="00794BCB" w:rsidP="001F03AB"/>
          <w:p w:rsidR="00794BCB" w:rsidRDefault="00794BCB" w:rsidP="001F03AB"/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</w:tr>
      <w:tr w:rsidR="00794BCB" w:rsidTr="001F03AB"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  <w:p w:rsidR="00794BCB" w:rsidRDefault="00794BCB" w:rsidP="001F03AB"/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  <w:tc>
          <w:tcPr>
            <w:tcW w:w="1439" w:type="dxa"/>
            <w:shd w:val="clear" w:color="auto" w:fill="FBE4D5" w:themeFill="accent2" w:themeFillTint="33"/>
          </w:tcPr>
          <w:p w:rsidR="00794BCB" w:rsidRDefault="00794BCB" w:rsidP="001F03AB"/>
        </w:tc>
      </w:tr>
      <w:tr w:rsidR="00794BCB" w:rsidTr="001F03AB">
        <w:tc>
          <w:tcPr>
            <w:tcW w:w="1439" w:type="dxa"/>
          </w:tcPr>
          <w:p w:rsidR="00794BCB" w:rsidRDefault="00794BCB" w:rsidP="001F03AB"/>
          <w:p w:rsidR="00794BCB" w:rsidRDefault="00794BCB" w:rsidP="001F03AB"/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  <w:tc>
          <w:tcPr>
            <w:tcW w:w="1439" w:type="dxa"/>
          </w:tcPr>
          <w:p w:rsidR="00794BCB" w:rsidRDefault="00794BCB" w:rsidP="001F03AB"/>
        </w:tc>
      </w:tr>
    </w:tbl>
    <w:p w:rsidR="00794BCB" w:rsidRPr="004344C5" w:rsidRDefault="00794BCB" w:rsidP="00794BCB">
      <w:pPr>
        <w:rPr>
          <w:b/>
          <w:sz w:val="24"/>
          <w:szCs w:val="24"/>
        </w:rPr>
      </w:pPr>
      <w:r w:rsidRPr="004344C5">
        <w:rPr>
          <w:b/>
          <w:sz w:val="24"/>
          <w:szCs w:val="24"/>
        </w:rPr>
        <w:t>Will Lab Ship? YES or NO (If yes, enter shipping address and instructions below)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515"/>
        <w:gridCol w:w="11875"/>
      </w:tblGrid>
      <w:tr w:rsidR="00794BCB" w:rsidRPr="004344C5" w:rsidTr="00973973">
        <w:tc>
          <w:tcPr>
            <w:tcW w:w="2515" w:type="dxa"/>
            <w:vAlign w:val="center"/>
          </w:tcPr>
          <w:p w:rsidR="00794BCB" w:rsidRDefault="00794BCB" w:rsidP="00973973">
            <w:pPr>
              <w:rPr>
                <w:b/>
                <w:sz w:val="24"/>
                <w:szCs w:val="24"/>
              </w:rPr>
            </w:pPr>
            <w:r w:rsidRPr="004344C5">
              <w:rPr>
                <w:b/>
                <w:sz w:val="24"/>
                <w:szCs w:val="24"/>
              </w:rPr>
              <w:t>Shipping Address:</w:t>
            </w:r>
          </w:p>
          <w:p w:rsidR="00794BCB" w:rsidRPr="004344C5" w:rsidRDefault="00794BCB" w:rsidP="00973973">
            <w:pPr>
              <w:rPr>
                <w:b/>
                <w:sz w:val="24"/>
                <w:szCs w:val="24"/>
              </w:rPr>
            </w:pPr>
          </w:p>
        </w:tc>
        <w:tc>
          <w:tcPr>
            <w:tcW w:w="11875" w:type="dxa"/>
            <w:shd w:val="clear" w:color="auto" w:fill="F2F2F2" w:themeFill="background1" w:themeFillShade="F2"/>
          </w:tcPr>
          <w:p w:rsidR="00794BCB" w:rsidRPr="004344C5" w:rsidRDefault="00794BCB" w:rsidP="001F03AB">
            <w:pPr>
              <w:rPr>
                <w:sz w:val="24"/>
                <w:szCs w:val="24"/>
              </w:rPr>
            </w:pPr>
          </w:p>
        </w:tc>
      </w:tr>
      <w:tr w:rsidR="00794BCB" w:rsidRPr="004344C5" w:rsidTr="00973973">
        <w:tc>
          <w:tcPr>
            <w:tcW w:w="2515" w:type="dxa"/>
            <w:vAlign w:val="center"/>
          </w:tcPr>
          <w:p w:rsidR="00794BCB" w:rsidRDefault="00794BCB" w:rsidP="00973973">
            <w:pPr>
              <w:rPr>
                <w:b/>
                <w:sz w:val="24"/>
                <w:szCs w:val="24"/>
              </w:rPr>
            </w:pPr>
            <w:r w:rsidRPr="004344C5">
              <w:rPr>
                <w:b/>
                <w:sz w:val="24"/>
                <w:szCs w:val="24"/>
              </w:rPr>
              <w:t xml:space="preserve">Shipping Instructions: </w:t>
            </w:r>
          </w:p>
          <w:p w:rsidR="00794BCB" w:rsidRPr="004344C5" w:rsidRDefault="00794BCB" w:rsidP="00973973">
            <w:pPr>
              <w:rPr>
                <w:b/>
                <w:sz w:val="24"/>
                <w:szCs w:val="24"/>
              </w:rPr>
            </w:pPr>
          </w:p>
        </w:tc>
        <w:tc>
          <w:tcPr>
            <w:tcW w:w="11875" w:type="dxa"/>
            <w:shd w:val="clear" w:color="auto" w:fill="F2F2F2" w:themeFill="background1" w:themeFillShade="F2"/>
          </w:tcPr>
          <w:p w:rsidR="00794BCB" w:rsidRPr="004344C5" w:rsidRDefault="00794BCB" w:rsidP="001F03AB">
            <w:pPr>
              <w:rPr>
                <w:sz w:val="24"/>
                <w:szCs w:val="24"/>
              </w:rPr>
            </w:pPr>
          </w:p>
        </w:tc>
      </w:tr>
    </w:tbl>
    <w:p w:rsidR="00444CBF" w:rsidRPr="009F05B8" w:rsidRDefault="00694D0C" w:rsidP="00794BCB">
      <w:pPr>
        <w:rPr>
          <w:sz w:val="6"/>
        </w:rPr>
      </w:pPr>
      <w:bookmarkStart w:id="0" w:name="_GoBack"/>
      <w:bookmarkEnd w:id="0"/>
    </w:p>
    <w:sectPr w:rsidR="00444CBF" w:rsidRPr="009F05B8" w:rsidSect="000F614E">
      <w:footerReference w:type="default" r:id="rId6"/>
      <w:pgSz w:w="15840" w:h="12240" w:orient="landscape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4D0C" w:rsidRDefault="00694D0C" w:rsidP="005A5D41">
      <w:pPr>
        <w:spacing w:after="0" w:line="240" w:lineRule="auto"/>
      </w:pPr>
      <w:r>
        <w:separator/>
      </w:r>
    </w:p>
  </w:endnote>
  <w:endnote w:type="continuationSeparator" w:id="0">
    <w:p w:rsidR="00694D0C" w:rsidRDefault="00694D0C" w:rsidP="005A5D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5D41" w:rsidRDefault="005A5D41">
    <w:pPr>
      <w:pStyle w:val="Footer"/>
    </w:pPr>
    <w:r>
      <w:rPr>
        <w:noProof/>
      </w:rPr>
      <mc:AlternateContent>
        <mc:Choice Requires="wpg">
          <w:drawing>
            <wp:inline distT="0" distB="0" distL="0" distR="0">
              <wp:extent cx="1861457" cy="285750"/>
              <wp:effectExtent l="0" t="0" r="0" b="0"/>
              <wp:docPr id="164" name="Group 164" descr="footer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61457" cy="28575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A5D41" w:rsidRPr="005A5D41" w:rsidRDefault="00694D0C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A5D41" w:rsidRPr="005A5D41">
                                  <w:rPr>
                                    <w:caps/>
                                    <w:sz w:val="20"/>
                                    <w:szCs w:val="20"/>
                                  </w:rPr>
                                  <w:t>Version 2</w:t>
                                </w:r>
                              </w:sdtContent>
                            </w:sdt>
                            <w:r w:rsidR="005A5D41" w:rsidRPr="005A5D41">
                              <w:rPr>
                                <w:caps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A5D41" w:rsidRPr="005A5D41">
                                  <w:rPr>
                                    <w:sz w:val="20"/>
                                    <w:szCs w:val="20"/>
                                  </w:rPr>
                                  <w:t>April 2020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id="Group 164" o:spid="_x0000_s1026" alt="footer" style="width:146.55pt;height:22.5pt;mso-position-horizontal-relative:char;mso-position-vertical-relative:line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" filled="f" stroked="f" strokeweight=".5pt">
                <v:textbox inset="0,,0">
                  <w:txbxContent>
                    <w:p w:rsidR="005A5D41" w:rsidRPr="005A5D41" w:rsidRDefault="005A5D41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sdt>
                        <w:sdtPr>
                          <w:rPr>
                            <w:caps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Pr="005A5D41">
                            <w:rPr>
                              <w:caps/>
                              <w:sz w:val="20"/>
                              <w:szCs w:val="20"/>
                            </w:rPr>
                            <w:t>Version 2</w:t>
                          </w:r>
                        </w:sdtContent>
                      </w:sdt>
                      <w:r w:rsidRPr="005A5D41">
                        <w:rPr>
                          <w:caps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Pr="005A5D41">
                            <w:rPr>
                              <w:sz w:val="20"/>
                              <w:szCs w:val="20"/>
                            </w:rPr>
                            <w:t>April 2020</w:t>
                          </w:r>
                        </w:sdtContent>
                      </w:sdt>
                    </w:p>
                  </w:txbxContent>
                </v:textbox>
              </v:shape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4D0C" w:rsidRDefault="00694D0C" w:rsidP="005A5D41">
      <w:pPr>
        <w:spacing w:after="0" w:line="240" w:lineRule="auto"/>
      </w:pPr>
      <w:r>
        <w:separator/>
      </w:r>
    </w:p>
  </w:footnote>
  <w:footnote w:type="continuationSeparator" w:id="0">
    <w:p w:rsidR="00694D0C" w:rsidRDefault="00694D0C" w:rsidP="005A5D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DexsLAwNjUzMTNS0lEKTi0uzszPAykwqgUAA99UZCwAAAA="/>
  </w:docVars>
  <w:rsids>
    <w:rsidRoot w:val="00794BCB"/>
    <w:rsid w:val="000A21BB"/>
    <w:rsid w:val="000F614E"/>
    <w:rsid w:val="004B05E9"/>
    <w:rsid w:val="005A5D41"/>
    <w:rsid w:val="005C7AD8"/>
    <w:rsid w:val="005E4CB2"/>
    <w:rsid w:val="00694D0C"/>
    <w:rsid w:val="00794BCB"/>
    <w:rsid w:val="00973973"/>
    <w:rsid w:val="009F05B8"/>
    <w:rsid w:val="00BF075C"/>
    <w:rsid w:val="00E2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5A7C94"/>
  <w15:chartTrackingRefBased/>
  <w15:docId w15:val="{0851515D-EEAA-4050-994F-075E86F6C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4B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94B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B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Labels">
    <w:name w:val="Labels"/>
    <w:basedOn w:val="Normal"/>
    <w:qFormat/>
    <w:rsid w:val="00794BCB"/>
    <w:pPr>
      <w:spacing w:after="0"/>
    </w:pPr>
    <w:rPr>
      <w:sz w:val="18"/>
    </w:rPr>
  </w:style>
  <w:style w:type="table" w:styleId="TableGrid">
    <w:name w:val="Table Grid"/>
    <w:basedOn w:val="TableNormal"/>
    <w:uiPriority w:val="39"/>
    <w:rsid w:val="00794B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5D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D41"/>
  </w:style>
  <w:style w:type="paragraph" w:styleId="Footer">
    <w:name w:val="footer"/>
    <w:basedOn w:val="Normal"/>
    <w:link w:val="FooterChar"/>
    <w:uiPriority w:val="99"/>
    <w:unhideWhenUsed/>
    <w:rsid w:val="005A5D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D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2</Words>
  <Characters>549</Characters>
  <Application>Microsoft Office Word</Application>
  <DocSecurity>0</DocSecurity>
  <Lines>1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sion 2</vt:lpstr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 2</dc:title>
  <dc:subject>April 2020</dc:subject>
  <dc:creator>Hutchison, Danielle</dc:creator>
  <cp:keywords/>
  <dc:description/>
  <cp:lastModifiedBy>Danielle Hutchison</cp:lastModifiedBy>
  <cp:revision>4</cp:revision>
  <dcterms:created xsi:type="dcterms:W3CDTF">2020-04-19T22:12:00Z</dcterms:created>
  <dcterms:modified xsi:type="dcterms:W3CDTF">2020-04-20T18:10:00Z</dcterms:modified>
</cp:coreProperties>
</file>